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87d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0728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b5aa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21a486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99dffc1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8ad3ba1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5bec288c"/>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